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DB64E" w14:textId="5DAA0F2C" w:rsidR="003922AF" w:rsidRDefault="00720EA6" w:rsidP="00720EA6">
      <w:pPr>
        <w:jc w:val="center"/>
        <w:rPr>
          <w:b/>
          <w:bCs/>
          <w:sz w:val="36"/>
          <w:szCs w:val="36"/>
          <w:u w:val="single"/>
        </w:rPr>
      </w:pPr>
      <w:r w:rsidRPr="00720EA6">
        <w:rPr>
          <w:b/>
          <w:bCs/>
          <w:sz w:val="36"/>
          <w:szCs w:val="36"/>
          <w:u w:val="single"/>
        </w:rPr>
        <w:t>Hands- on Exercise 1</w:t>
      </w:r>
    </w:p>
    <w:p w14:paraId="60150604" w14:textId="082DDC9E" w:rsidR="00720EA6" w:rsidRDefault="00720EA6" w:rsidP="00720EA6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Freelancing</w:t>
      </w:r>
    </w:p>
    <w:p w14:paraId="6275550A" w14:textId="4A4C50F3" w:rsidR="00720EA6" w:rsidRDefault="00720EA6" w:rsidP="00720EA6">
      <w:pPr>
        <w:jc w:val="center"/>
        <w:rPr>
          <w:b/>
          <w:bCs/>
          <w:sz w:val="36"/>
          <w:szCs w:val="36"/>
          <w:u w:val="single"/>
        </w:rPr>
      </w:pPr>
    </w:p>
    <w:p w14:paraId="10706CFA" w14:textId="5451EBD3" w:rsidR="00720EA6" w:rsidRDefault="00720EA6" w:rsidP="00720EA6">
      <w:pPr>
        <w:rPr>
          <w:b/>
          <w:bCs/>
          <w:sz w:val="28"/>
          <w:szCs w:val="28"/>
        </w:rPr>
      </w:pPr>
      <w:r>
        <w:rPr>
          <w:b/>
          <w:bCs/>
          <w:sz w:val="36"/>
          <w:szCs w:val="36"/>
          <w:u w:val="single"/>
        </w:rPr>
        <w:t>Q1:</w:t>
      </w:r>
      <w:r>
        <w:rPr>
          <w:b/>
          <w:bCs/>
          <w:sz w:val="28"/>
          <w:szCs w:val="28"/>
        </w:rPr>
        <w:t xml:space="preserve"> </w:t>
      </w:r>
      <w:r w:rsidRPr="00720EA6">
        <w:rPr>
          <w:b/>
          <w:bCs/>
          <w:sz w:val="28"/>
          <w:szCs w:val="28"/>
        </w:rPr>
        <w:t>What is the minimum age limit for a seller?</w:t>
      </w:r>
    </w:p>
    <w:p w14:paraId="462D6272" w14:textId="637B68F4" w:rsidR="00720EA6" w:rsidRPr="00720EA6" w:rsidRDefault="00720EA6" w:rsidP="00720EA6">
      <w:pPr>
        <w:rPr>
          <w:sz w:val="28"/>
          <w:szCs w:val="28"/>
        </w:rPr>
      </w:pPr>
      <w:r>
        <w:rPr>
          <w:sz w:val="28"/>
          <w:szCs w:val="28"/>
        </w:rPr>
        <w:t xml:space="preserve">The minimum age limit for a seller on  fiverr is </w:t>
      </w:r>
      <w:r w:rsidRPr="00720EA6">
        <w:rPr>
          <w:b/>
          <w:bCs/>
          <w:sz w:val="28"/>
          <w:szCs w:val="28"/>
        </w:rPr>
        <w:t>13 years or older</w:t>
      </w:r>
      <w:r>
        <w:rPr>
          <w:sz w:val="28"/>
          <w:szCs w:val="28"/>
        </w:rPr>
        <w:t xml:space="preserve">. If you are under 13 years of age, you may not use fiverr. </w:t>
      </w:r>
    </w:p>
    <w:p w14:paraId="157A79C7" w14:textId="357ABE30" w:rsidR="00720EA6" w:rsidRDefault="00720EA6" w:rsidP="00720EA6">
      <w:pPr>
        <w:rPr>
          <w:b/>
          <w:bCs/>
          <w:sz w:val="28"/>
          <w:szCs w:val="28"/>
        </w:rPr>
      </w:pPr>
    </w:p>
    <w:p w14:paraId="2BC1B978" w14:textId="1A20F4D7" w:rsidR="00720EA6" w:rsidRDefault="00720EA6" w:rsidP="00720EA6">
      <w:pPr>
        <w:rPr>
          <w:b/>
          <w:bCs/>
          <w:sz w:val="28"/>
          <w:szCs w:val="28"/>
        </w:rPr>
      </w:pPr>
      <w:r>
        <w:rPr>
          <w:b/>
          <w:bCs/>
          <w:sz w:val="36"/>
          <w:szCs w:val="36"/>
          <w:u w:val="single"/>
        </w:rPr>
        <w:t>Q2:</w:t>
      </w:r>
      <w:r>
        <w:rPr>
          <w:b/>
          <w:bCs/>
          <w:sz w:val="28"/>
          <w:szCs w:val="28"/>
        </w:rPr>
        <w:t xml:space="preserve"> How many Gigs you can create as a new seller?</w:t>
      </w:r>
    </w:p>
    <w:p w14:paraId="40DF18EB" w14:textId="65AE81C6" w:rsidR="00720EA6" w:rsidRDefault="00720EA6" w:rsidP="00720EA6">
      <w:pPr>
        <w:rPr>
          <w:sz w:val="28"/>
          <w:szCs w:val="28"/>
        </w:rPr>
      </w:pPr>
      <w:r>
        <w:rPr>
          <w:sz w:val="28"/>
          <w:szCs w:val="28"/>
        </w:rPr>
        <w:t>As a new seller you can only create 7 gigs.</w:t>
      </w:r>
    </w:p>
    <w:p w14:paraId="72B57BDE" w14:textId="2BD4EF3F" w:rsidR="00720EA6" w:rsidRDefault="00720EA6" w:rsidP="00720EA6">
      <w:pPr>
        <w:rPr>
          <w:b/>
          <w:bCs/>
          <w:sz w:val="28"/>
          <w:szCs w:val="28"/>
        </w:rPr>
      </w:pPr>
    </w:p>
    <w:p w14:paraId="2DB59EB7" w14:textId="1F403F68" w:rsidR="00720EA6" w:rsidRDefault="00720EA6" w:rsidP="00720EA6">
      <w:pPr>
        <w:rPr>
          <w:b/>
          <w:bCs/>
          <w:sz w:val="28"/>
          <w:szCs w:val="28"/>
        </w:rPr>
      </w:pPr>
      <w:r>
        <w:rPr>
          <w:b/>
          <w:bCs/>
          <w:sz w:val="36"/>
          <w:szCs w:val="36"/>
          <w:u w:val="single"/>
        </w:rPr>
        <w:t>Q3:</w:t>
      </w:r>
      <w:r>
        <w:rPr>
          <w:b/>
          <w:bCs/>
          <w:sz w:val="28"/>
          <w:szCs w:val="28"/>
        </w:rPr>
        <w:t xml:space="preserve"> Is it allowed to create multiple profiles on Fiverr.com?</w:t>
      </w:r>
    </w:p>
    <w:p w14:paraId="2B9690BF" w14:textId="0F80B6C8" w:rsidR="00720EA6" w:rsidRPr="00720EA6" w:rsidRDefault="00720EA6" w:rsidP="00720EA6">
      <w:pPr>
        <w:rPr>
          <w:b/>
          <w:bCs/>
          <w:sz w:val="28"/>
          <w:szCs w:val="28"/>
        </w:rPr>
      </w:pPr>
      <w:r>
        <w:rPr>
          <w:sz w:val="28"/>
          <w:szCs w:val="28"/>
        </w:rPr>
        <w:t>No, users are only limited to one active Fiverr account and one Fiverr business account, any additional account is against fiverr policies and will be disabled.</w:t>
      </w:r>
    </w:p>
    <w:p w14:paraId="22EB0899" w14:textId="4A3BC70D" w:rsidR="00720EA6" w:rsidRDefault="00720EA6" w:rsidP="00720EA6">
      <w:pPr>
        <w:rPr>
          <w:b/>
          <w:bCs/>
          <w:sz w:val="28"/>
          <w:szCs w:val="28"/>
        </w:rPr>
      </w:pPr>
    </w:p>
    <w:p w14:paraId="08A15E96" w14:textId="2B6D6153" w:rsidR="00720EA6" w:rsidRDefault="00720EA6" w:rsidP="00720EA6">
      <w:pPr>
        <w:rPr>
          <w:b/>
          <w:bCs/>
          <w:sz w:val="28"/>
          <w:szCs w:val="28"/>
        </w:rPr>
      </w:pPr>
      <w:r>
        <w:rPr>
          <w:b/>
          <w:bCs/>
          <w:sz w:val="36"/>
          <w:szCs w:val="36"/>
          <w:u w:val="single"/>
        </w:rPr>
        <w:t>Q4:</w:t>
      </w:r>
      <w:r>
        <w:rPr>
          <w:b/>
          <w:bCs/>
          <w:sz w:val="28"/>
          <w:szCs w:val="28"/>
        </w:rPr>
        <w:t xml:space="preserve"> Can we share contact details such as Skype, Email, and Phone Numbers, etc on Fiverr?</w:t>
      </w:r>
    </w:p>
    <w:p w14:paraId="31B663DB" w14:textId="28389F7B" w:rsidR="00720EA6" w:rsidRPr="00720EA6" w:rsidRDefault="00720EA6" w:rsidP="00720EA6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No, sharing </w:t>
      </w:r>
      <w:r w:rsidR="00E807BF">
        <w:rPr>
          <w:sz w:val="28"/>
          <w:szCs w:val="28"/>
        </w:rPr>
        <w:t>email address, Skype/IM usernames, telephone numbers or any other personal contact details to communicate outside of Fiverr is not permitted.</w:t>
      </w:r>
    </w:p>
    <w:p w14:paraId="72502B7D" w14:textId="3D218759" w:rsidR="00720EA6" w:rsidRDefault="00720EA6" w:rsidP="00720EA6">
      <w:pPr>
        <w:rPr>
          <w:b/>
          <w:bCs/>
          <w:sz w:val="28"/>
          <w:szCs w:val="28"/>
        </w:rPr>
      </w:pPr>
    </w:p>
    <w:p w14:paraId="50F10A6E" w14:textId="1A382985" w:rsidR="00720EA6" w:rsidRDefault="00720EA6" w:rsidP="00720EA6">
      <w:pPr>
        <w:rPr>
          <w:b/>
          <w:bCs/>
          <w:sz w:val="28"/>
          <w:szCs w:val="28"/>
        </w:rPr>
      </w:pPr>
      <w:r>
        <w:rPr>
          <w:b/>
          <w:bCs/>
          <w:sz w:val="36"/>
          <w:szCs w:val="36"/>
          <w:u w:val="single"/>
        </w:rPr>
        <w:t>Q5:</w:t>
      </w:r>
      <w:r>
        <w:rPr>
          <w:b/>
          <w:bCs/>
          <w:sz w:val="28"/>
          <w:szCs w:val="28"/>
        </w:rPr>
        <w:t xml:space="preserve"> </w:t>
      </w:r>
      <w:r w:rsidR="00E807BF">
        <w:rPr>
          <w:b/>
          <w:bCs/>
          <w:sz w:val="28"/>
          <w:szCs w:val="28"/>
        </w:rPr>
        <w:t>What is the Minimum Withdrawal limit by using Payoneer Bank Transfer Method?</w:t>
      </w:r>
    </w:p>
    <w:p w14:paraId="4A52436A" w14:textId="7970E049" w:rsidR="00720EA6" w:rsidRPr="00720EA6" w:rsidRDefault="00E807BF" w:rsidP="00720EA6">
      <w:pPr>
        <w:rPr>
          <w:b/>
          <w:bCs/>
          <w:sz w:val="28"/>
          <w:szCs w:val="28"/>
        </w:rPr>
      </w:pPr>
      <w:r>
        <w:rPr>
          <w:sz w:val="28"/>
          <w:szCs w:val="28"/>
        </w:rPr>
        <w:t>The minimum withdrawal limit by using Payoneer Bank transfer is $20.</w:t>
      </w:r>
    </w:p>
    <w:sectPr w:rsidR="00720EA6" w:rsidRPr="00720E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jEzsDSxMLQwMjNX0lEKTi0uzszPAykwqgUASXtreywAAAA="/>
  </w:docVars>
  <w:rsids>
    <w:rsidRoot w:val="00463689"/>
    <w:rsid w:val="003922AF"/>
    <w:rsid w:val="00463689"/>
    <w:rsid w:val="0065553D"/>
    <w:rsid w:val="00720EA6"/>
    <w:rsid w:val="00E8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ADCE9"/>
  <w15:chartTrackingRefBased/>
  <w15:docId w15:val="{B78559B6-D1F5-4FD3-B946-FD8514FE2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3</cp:revision>
  <dcterms:created xsi:type="dcterms:W3CDTF">2021-06-29T10:03:00Z</dcterms:created>
  <dcterms:modified xsi:type="dcterms:W3CDTF">2021-06-29T10:17:00Z</dcterms:modified>
</cp:coreProperties>
</file>